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gor Vorobeych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g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orobeych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0 North Saint Clair Street, Chicago, IL, USA Chicago 606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vorobe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303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